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70d946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oxhop.net/770d9461-4239-11f1-88e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12T14:13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10e7a2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u3EDQQxDMWqA/XfJDmg+nOxEiWeIQKvPaC+AQBDEruZjtb7qmaTqfU3/bl76XP99pqnZd/FnKm+ueKp991JUexPA2yWQUniohn6VwBsg1aYX0I+W/q1Af1lUuyzhuh666reUpAaN35Pgt2vUvR9F9GNEqBfcK96SelpMxft15md2Y8Ms9rlevIeXe57ttR/CLsLJ5My53jaafUPN534spUc8pgMXXvUjCQpM+++eB20RZf8pUK/oLxNMVinQj8cwuDChH9K9A8Ftvufp8iMHqlz0Wb+xdPJ5GsiXMgoDN+9z5J5/pAz+AzKRf/jPg5KYN4JggFrbTOC+4ckgZcqBNRG8nRC6kuJHQPuyFTgvOX631nouRPfzyDchvTvSEf997333BxnxTMRRIQmF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ark c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oxhop.net/770d9461-4239-11f1-88e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12T14:13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10e7a2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oxhop.net/770d9461-4239-11f1-88e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oxhop.net/770d9461-4239-11f1-88e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70d9461</dc:title>
  <dc:creator/>
  <cp:keywords/>
  <dcterms:created xsi:type="dcterms:W3CDTF">2026-05-12T14:13:38Z</dcterms:created>
  <dcterms:modified xsi:type="dcterms:W3CDTF">2026-05-12T14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